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mfทดสอบสวัสวัวนวันนวันวันวันทดสอบทดทดขณะนี้เราก็อยู่ในช่างขาขึ้นขณะนี้เราก็อยู่ในช่างขาขึ้น ของความเสี่ยงเวันนี้เป็นไงบ้่งว่าไปเรื่อเรื่องออะไรวัค:bohelloword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ศาสตราจารย์ ดร.นพ.ประสิทธิ์) สวัสดีครับ ท่านผู้ชมทุกท่าน ถ้าเราจำกันได้นะครับ วันนี้ครบรอบ 1 ปี วันที่ 3 พฤษภาคม ปีที่แล้ว เป็นวันแรกสุด ที่เราเริ่มผ่อนคลายมาตรการต่าง ๆ แต่ 1 ปีให้หลัง 3 พฤษภาคม วันนี้ ทุกอย่างเป็นอีกเรื่องหนึ่ง ของวิกฤติ โควิด-19 เรามีอัตราการเสียชีวิตเมื่อ 1 เดือนก่อนหน้านี้ ประมาณแค่ 0.12 เปอร์เซ็นต์ แต่ในวันนี้ตัวเลขของเมื่อวานมาตรการต่าง ๆ แต่ 1 ปีให้หลัง 3 พฤษภาคม วันนี้ ทุกอย่างเป็นอีกเรื่องหนึ่ง ขณะนี้เราก็อยู่ในช่างขาขึ้น ของวิกฤติ โควิด-19 เรามีอัตราการเสียชีวิตเมื่อ 1 เดือนก่อนหน้านี้ ประมาณแค่ 0.12 เปอร์เซ็นต์ แต่ในวันนี้ตัวเลขของเมื่อวานv;savขึ้นไปถึงตัวเลข 0.36 ถ้าตัวเลขต่าง ๆ ไม่ลดลง แล้วกลับกันกับตัวเลขที่เพิ่มขึ้น นั่นหมายความว่า เรากำลังวิ่งเข้าไปถึงจุดวิกฤติที่ม่เว้นแม้กระทั่งอยู่บ้าน ตัวเลขในสัปดาห์นี้ อัตราการแพร่ระบาดเกิดขึ้นในบ้าน ในครอบครัวกับเพื่อนฝูง ตอนนี้ถึงแม้อยู่บ้าน เราไม่รู้หรอกใครจะนำเข้ามาเชื้อเหรือเปล่า รักษาระยะห่าง หมั่นทำความสะอาดมือ ผมย้ำอีกครั้ง เป็นหน้าที่คนมั่นทำความสะอาดมือ ไทยทุกคนต้องช่วยกันแล้ว อีกสิ่งหนึ่งที่ผมกำลังจะขอ มาตรการของผู้ประกอบการ ก็ขอให้ทำตามที่รัฐบาลกำหนดเอาไว้ มาตรการต่าง ๆ เหล่านั้นไม่ได้คิดเอง เป็นมาตรการมาจาก;youhvkdkLข้อมูลต่าง ๆ แล้วมีกระบวนการในการทบทวน ว่าอันไหนมีความจำเป็น อันไหนไม่จำเป็น สำหรับทุกคนวัคซีนเป็น 1 ในเครื่องมือตัวหนึ่ง ที่จะทำให้เราปลอดภัย มันมีข่าวลือเยอะมากในเรื่องของวัคซีน แต่ผมให้ข้อมูลนะครับ วขึ้นจากการวัคซีน เมื่อเทียบกับตัวเลขอัตราการเสียชีวิต หรือความเสี่ยงจาก โควิด-19 นั้น แตกต่างกันอย่างมากมาย ฉีดวัคซีน 1 ล้านคน มีโอกาสที่มีภาวะแทรกซ้อน เป็นไงบ้างเลขประมาณ 4 คน ผลข้างเคียง หรือผลไม่พึงประสงค์ต่าง ๆ ที่เกิดขึ้น เป็นผลข้างเคียงที่เกิดขึ้นชั่วคราว แต่ติด โควิด-19 ตัวเลขของโลกในวันนี้ 100 คน เสียชีวิต 2.2 คน มันเป็นตัวเลขที่แตกต่างกัน อย่างมากมายเหลือเกิน ผมขอความกรุณา ณ วันนี้ การฉีดวัคซีนไม่ใช่เพื่อตัวท่านเองอย่างเดียวโมสุกับพี่วุฒิสโมสุกับพี่วุฒิสขอให้ไม่แตกนะ อิอิโชคดีนะทุกคน;วันนี้วันจันทร์วันนี้วันอังคาร นะครับหรือวันพุธหรือวันถถถถถถถถโมสุเรียกโมสุเรียกส่งซ้ำทำไมไม่ต้องส่งว่ากันวเงื่อนไไอ่นี้ใช่ไหมพิมต่อจากพิมต่อจากพพิมพ์เพิ่ม1สองเทิพิมพ์เพิ่ม1สองเทิ2สามสามเทิร์นสี่เทิร์นห้าเทิร์น ห้าเทิร์นกหเทิร์น เจ็ดหนึ่ง สอง สามสี่ห้า หกเจ็ดแปดเก้า สิบสิบเอ็ดสิบสอง สิบสิสิบเอ็ดสิบสอง สิบสามสิ สิบห้าสิบหก สิบเ7้ดหก เจ็ดแปดเก้าสิบบเบเอ็ดสิบสองสิบสามสิบสี่ สิบห้าพร้มหรือยัง ยังไม่พร้อมหรือพร้อมแล้ว ไม่รู้เรื่อไม่รู้เรื่องเลยนิดๆ หน่true fail yes noook yayaเริ่มใหม่หนึ่ง.หนึ่ง. ksamcksc.สี่สวัสดีสสสสสสลบทิ้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6-22T09:39:44Z</dcterms:created>
  <dcterms:modified xsi:type="dcterms:W3CDTF">2021-06-22T09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มิถุนายน 2564 เวลา 09.28 น.</vt:lpwstr>
  </property>
  <property fmtid="{D5CDD505-2E9C-101B-9397-08002B2CF9AE}" pid="3" name="subtitle">
    <vt:lpwstr/>
  </property>
</Properties>
</file>